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D604B" w:rsidRPr="00BC5C1F" w:rsidRDefault="007D604B" w:rsidP="007D604B">
      <w:pPr>
        <w:rPr>
          <w:b/>
          <w:sz w:val="40"/>
        </w:rPr>
      </w:pPr>
      <w:r>
        <w:rPr>
          <w:noProof/>
          <w:lang w:eastAsia="es-MX"/>
        </w:rPr>
        <w:drawing>
          <wp:anchor distT="0" distB="0" distL="114300" distR="114300" simplePos="0" relativeHeight="251659264" behindDoc="1" locked="0" layoutInCell="1" allowOverlap="1" wp14:anchorId="125865D9" wp14:editId="6447E08A">
            <wp:simplePos x="0" y="0"/>
            <wp:positionH relativeFrom="column">
              <wp:posOffset>4120515</wp:posOffset>
            </wp:positionH>
            <wp:positionV relativeFrom="paragraph">
              <wp:posOffset>119380</wp:posOffset>
            </wp:positionV>
            <wp:extent cx="1971675" cy="1771650"/>
            <wp:effectExtent l="0" t="0" r="9525" b="0"/>
            <wp:wrapTight wrapText="bothSides">
              <wp:wrapPolygon edited="0">
                <wp:start x="0" y="0"/>
                <wp:lineTo x="0" y="21368"/>
                <wp:lineTo x="21496" y="21368"/>
                <wp:lineTo x="21496" y="0"/>
                <wp:lineTo x="0" y="0"/>
              </wp:wrapPolygon>
            </wp:wrapTight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http://www.escuelasdemexico.mx/wp-content/uploads/2011/08/Escudo-Cecyt9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C5C1F">
        <w:rPr>
          <w:b/>
          <w:sz w:val="40"/>
        </w:rPr>
        <w:t>INSTITUTO POLITÉCNICO NACIONAL</w:t>
      </w:r>
    </w:p>
    <w:p w:rsidR="007D604B" w:rsidRDefault="007D604B" w:rsidP="007D604B">
      <w:pPr>
        <w:rPr>
          <w:sz w:val="56"/>
        </w:rPr>
      </w:pPr>
    </w:p>
    <w:p w:rsidR="007D604B" w:rsidRPr="00F81E93" w:rsidRDefault="007D604B" w:rsidP="007D604B">
      <w:pPr>
        <w:rPr>
          <w:b/>
          <w:sz w:val="56"/>
        </w:rPr>
      </w:pPr>
      <w:r>
        <w:rPr>
          <w:b/>
          <w:sz w:val="56"/>
        </w:rPr>
        <w:t>Escuela Superior de Cómputo (ESCOM)</w:t>
      </w:r>
    </w:p>
    <w:p w:rsidR="007D604B" w:rsidRDefault="007D604B" w:rsidP="007D604B">
      <w:pPr>
        <w:rPr>
          <w:sz w:val="40"/>
        </w:rPr>
      </w:pPr>
    </w:p>
    <w:p w:rsidR="007D604B" w:rsidRDefault="007D604B" w:rsidP="007D604B">
      <w:pPr>
        <w:jc w:val="center"/>
        <w:rPr>
          <w:sz w:val="48"/>
        </w:rPr>
      </w:pPr>
    </w:p>
    <w:p w:rsidR="007D604B" w:rsidRPr="006938BD" w:rsidRDefault="007D604B" w:rsidP="007D604B">
      <w:pPr>
        <w:jc w:val="center"/>
        <w:rPr>
          <w:rFonts w:cs="Arial"/>
          <w:sz w:val="40"/>
          <w:szCs w:val="40"/>
        </w:rPr>
      </w:pPr>
      <w:r w:rsidRPr="00CE61A6">
        <w:rPr>
          <w:rFonts w:cs="Arial"/>
          <w:b/>
          <w:sz w:val="40"/>
          <w:szCs w:val="40"/>
        </w:rPr>
        <w:t>PROFESOR</w:t>
      </w:r>
      <w:r>
        <w:rPr>
          <w:rFonts w:cs="Arial"/>
          <w:sz w:val="40"/>
          <w:szCs w:val="40"/>
        </w:rPr>
        <w:t xml:space="preserve">: </w:t>
      </w:r>
      <w:r w:rsidR="000B765A">
        <w:rPr>
          <w:rFonts w:cs="Arial"/>
          <w:sz w:val="40"/>
          <w:szCs w:val="40"/>
        </w:rPr>
        <w:t>Ortega González Rubén</w:t>
      </w:r>
      <w:r w:rsidR="00E65681">
        <w:rPr>
          <w:rFonts w:cs="Arial"/>
          <w:sz w:val="40"/>
          <w:szCs w:val="40"/>
        </w:rPr>
        <w:t>.</w:t>
      </w:r>
    </w:p>
    <w:p w:rsidR="007D604B" w:rsidRPr="006938BD" w:rsidRDefault="007D604B" w:rsidP="007D604B">
      <w:pPr>
        <w:rPr>
          <w:rFonts w:cs="Arial"/>
          <w:sz w:val="40"/>
          <w:szCs w:val="40"/>
        </w:rPr>
      </w:pPr>
    </w:p>
    <w:p w:rsidR="007D604B" w:rsidRPr="00B52C96" w:rsidRDefault="007D604B" w:rsidP="00236DC3">
      <w:pPr>
        <w:ind w:left="708"/>
        <w:jc w:val="center"/>
        <w:rPr>
          <w:rFonts w:cs="Arial"/>
          <w:sz w:val="40"/>
          <w:szCs w:val="40"/>
        </w:rPr>
      </w:pPr>
      <w:r w:rsidRPr="00CE61A6">
        <w:rPr>
          <w:rFonts w:cs="Arial"/>
          <w:b/>
          <w:sz w:val="40"/>
          <w:szCs w:val="40"/>
        </w:rPr>
        <w:t>MATERIA</w:t>
      </w:r>
      <w:r>
        <w:rPr>
          <w:rFonts w:cs="Arial"/>
          <w:sz w:val="40"/>
          <w:szCs w:val="40"/>
        </w:rPr>
        <w:t xml:space="preserve">: </w:t>
      </w:r>
      <w:r w:rsidR="001416BE">
        <w:rPr>
          <w:rFonts w:cs="Arial"/>
          <w:sz w:val="40"/>
          <w:szCs w:val="40"/>
        </w:rPr>
        <w:t>Instrumentación</w:t>
      </w:r>
      <w:r w:rsidR="00C02237">
        <w:rPr>
          <w:rFonts w:cs="Arial"/>
          <w:sz w:val="40"/>
          <w:szCs w:val="40"/>
        </w:rPr>
        <w:t>.</w:t>
      </w:r>
    </w:p>
    <w:p w:rsidR="007D604B" w:rsidRPr="00BC5C1F" w:rsidRDefault="007D604B" w:rsidP="007D604B">
      <w:pPr>
        <w:rPr>
          <w:sz w:val="36"/>
        </w:rPr>
      </w:pPr>
    </w:p>
    <w:p w:rsidR="007D604B" w:rsidRPr="00BC5C1F" w:rsidRDefault="00B56613" w:rsidP="007D604B">
      <w:pPr>
        <w:jc w:val="center"/>
        <w:rPr>
          <w:sz w:val="36"/>
        </w:rPr>
      </w:pPr>
      <w:r>
        <w:rPr>
          <w:b/>
          <w:sz w:val="36"/>
        </w:rPr>
        <w:t>TRABAJO</w:t>
      </w:r>
      <w:r w:rsidR="007D604B" w:rsidRPr="005873F3">
        <w:rPr>
          <w:b/>
          <w:sz w:val="36"/>
        </w:rPr>
        <w:t>:</w:t>
      </w:r>
      <w:r w:rsidR="007D604B">
        <w:rPr>
          <w:b/>
          <w:sz w:val="36"/>
        </w:rPr>
        <w:t xml:space="preserve"> </w:t>
      </w:r>
      <w:r w:rsidR="00F12EE5">
        <w:rPr>
          <w:sz w:val="36"/>
        </w:rPr>
        <w:t>Tarea 3- Precisión y estabilidad</w:t>
      </w:r>
      <w:r w:rsidR="00422DD6">
        <w:rPr>
          <w:sz w:val="36"/>
        </w:rPr>
        <w:t>.</w:t>
      </w:r>
    </w:p>
    <w:p w:rsidR="007D604B" w:rsidRPr="00BC5C1F" w:rsidRDefault="007D604B" w:rsidP="007D604B">
      <w:pPr>
        <w:rPr>
          <w:sz w:val="36"/>
        </w:rPr>
      </w:pPr>
    </w:p>
    <w:p w:rsidR="00422DD6" w:rsidRPr="00410B78" w:rsidRDefault="007D604B" w:rsidP="00410B78">
      <w:pPr>
        <w:rPr>
          <w:sz w:val="36"/>
        </w:rPr>
      </w:pPr>
      <w:r w:rsidRPr="0055461A">
        <w:rPr>
          <w:b/>
          <w:sz w:val="36"/>
        </w:rPr>
        <w:t>A</w:t>
      </w:r>
      <w:r>
        <w:rPr>
          <w:b/>
          <w:sz w:val="36"/>
        </w:rPr>
        <w:t>LUMNO</w:t>
      </w:r>
      <w:r w:rsidRPr="0055461A">
        <w:rPr>
          <w:b/>
          <w:sz w:val="36"/>
        </w:rPr>
        <w:t>:</w:t>
      </w:r>
      <w:r w:rsidRPr="0055461A">
        <w:rPr>
          <w:sz w:val="36"/>
        </w:rPr>
        <w:t xml:space="preserve"> </w:t>
      </w:r>
    </w:p>
    <w:p w:rsidR="007D604B" w:rsidRPr="000B700C" w:rsidRDefault="007D604B" w:rsidP="007D604B">
      <w:pPr>
        <w:pStyle w:val="Prrafodelista"/>
        <w:numPr>
          <w:ilvl w:val="0"/>
          <w:numId w:val="1"/>
        </w:numPr>
        <w:rPr>
          <w:sz w:val="28"/>
          <w:szCs w:val="28"/>
        </w:rPr>
      </w:pPr>
      <w:r w:rsidRPr="000B700C">
        <w:rPr>
          <w:sz w:val="28"/>
          <w:szCs w:val="28"/>
        </w:rPr>
        <w:t>Monroy Martos Elioth</w:t>
      </w:r>
      <w:r w:rsidR="00422DD6">
        <w:rPr>
          <w:sz w:val="28"/>
          <w:szCs w:val="28"/>
        </w:rPr>
        <w:t>.</w:t>
      </w:r>
    </w:p>
    <w:p w:rsidR="007D604B" w:rsidRDefault="007D604B" w:rsidP="007D604B">
      <w:pPr>
        <w:rPr>
          <w:b/>
          <w:sz w:val="36"/>
        </w:rPr>
      </w:pPr>
    </w:p>
    <w:p w:rsidR="00782E2D" w:rsidRDefault="007D604B">
      <w:r w:rsidRPr="00A01C76">
        <w:rPr>
          <w:b/>
          <w:sz w:val="36"/>
        </w:rPr>
        <w:t>G</w:t>
      </w:r>
      <w:r>
        <w:rPr>
          <w:b/>
          <w:sz w:val="36"/>
        </w:rPr>
        <w:t>RUPO</w:t>
      </w:r>
      <w:r w:rsidRPr="00A01C76">
        <w:rPr>
          <w:b/>
          <w:sz w:val="36"/>
        </w:rPr>
        <w:t>:</w:t>
      </w:r>
      <w:r w:rsidRPr="00A01C76">
        <w:rPr>
          <w:sz w:val="36"/>
        </w:rPr>
        <w:t xml:space="preserve"> </w:t>
      </w:r>
      <w:r w:rsidR="00236D8B">
        <w:rPr>
          <w:sz w:val="36"/>
        </w:rPr>
        <w:t>3CM2</w:t>
      </w:r>
    </w:p>
    <w:p w:rsidR="00782E2D" w:rsidRDefault="00782E2D"/>
    <w:p w:rsidR="003C47DC" w:rsidRDefault="003C47DC"/>
    <w:p w:rsidR="003C47DC" w:rsidRDefault="003C47DC"/>
    <w:p w:rsidR="00ED545A" w:rsidRDefault="00ED545A" w:rsidP="00931C05">
      <w:pPr>
        <w:pStyle w:val="Subttulo"/>
      </w:pPr>
    </w:p>
    <w:p w:rsidR="003C47DC" w:rsidRDefault="00D3584E" w:rsidP="00931C05">
      <w:pPr>
        <w:pStyle w:val="Subttulo"/>
      </w:pPr>
      <w:r>
        <w:lastRenderedPageBreak/>
        <w:t>Precisión</w:t>
      </w:r>
    </w:p>
    <w:p w:rsidR="0094201D" w:rsidRPr="0094201D" w:rsidRDefault="00EE29B7" w:rsidP="00A37D40">
      <w:pPr>
        <w:jc w:val="both"/>
      </w:pPr>
      <w:r>
        <w:t>Se denomina precisión a la capacidad de un instrumento de dar el mismo resultado en mediciones diferentes realizadas en las mismas condiciones, o de dar el resultado deseado con exactitud.</w:t>
      </w:r>
      <w:r w:rsidR="00CC317B">
        <w:t xml:space="preserve"> La precisión refleja la proximidad </w:t>
      </w:r>
      <w:r w:rsidR="00AE1AEE">
        <w:t xml:space="preserve">de distintas medidas entre sí. </w:t>
      </w:r>
      <w:bookmarkStart w:id="0" w:name="_GoBack"/>
      <w:bookmarkEnd w:id="0"/>
    </w:p>
    <w:p w:rsidR="00D3584E" w:rsidRDefault="0094201D" w:rsidP="0094201D">
      <w:pPr>
        <w:pStyle w:val="Subttulo"/>
      </w:pPr>
      <w:r>
        <w:t>Estabilidad</w:t>
      </w:r>
    </w:p>
    <w:p w:rsidR="00140985" w:rsidRDefault="00DE6992" w:rsidP="002467BA">
      <w:pPr>
        <w:jc w:val="both"/>
      </w:pPr>
      <w:r>
        <w:t xml:space="preserve">Un sistema es estable si la respuesta del </w:t>
      </w:r>
      <w:r w:rsidR="009801F1">
        <w:t>sistema al impulso tiende a cero cuando el tiempo tiende a infinito. Si el sistema tiende a un valor finito diferente a cero se puede decir que el sistema es críticamente estable. Una magnitud infinita hace al sistema inestable.</w:t>
      </w:r>
      <w:r w:rsidR="002467BA">
        <w:t xml:space="preserve"> </w:t>
      </w:r>
    </w:p>
    <w:p w:rsidR="003D5274" w:rsidRDefault="003D5274" w:rsidP="002467BA">
      <w:pPr>
        <w:jc w:val="both"/>
      </w:pPr>
      <w:r>
        <w:t>Tómese como referencia una función de transferencia de la forma:</w:t>
      </w:r>
    </w:p>
    <w:p w:rsidR="0044414D" w:rsidRDefault="005E5F2B" w:rsidP="005E5F2B">
      <w:pPr>
        <w:jc w:val="center"/>
      </w:pPr>
      <w:r>
        <w:rPr>
          <w:noProof/>
        </w:rPr>
        <w:drawing>
          <wp:inline distT="0" distB="0" distL="0" distR="0" wp14:anchorId="5BCD02BA" wp14:editId="62EE93DA">
            <wp:extent cx="2301539" cy="664234"/>
            <wp:effectExtent l="0" t="0" r="3810" b="254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32302" t="57935" r="58608" b="35847"/>
                    <a:stretch/>
                  </pic:blipFill>
                  <pic:spPr bwMode="auto">
                    <a:xfrm>
                      <a:off x="0" y="0"/>
                      <a:ext cx="2330704" cy="6726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D3938" w:rsidRDefault="00550632" w:rsidP="00A9219F">
      <w:pPr>
        <w:jc w:val="both"/>
      </w:pPr>
      <w:r>
        <w:t xml:space="preserve">El diagrama de polos para diferentes funciones de </w:t>
      </w:r>
      <w:r w:rsidR="00E43DA3">
        <w:t>transferencia se observa en la F</w:t>
      </w:r>
      <w:r>
        <w:t xml:space="preserve">igura </w:t>
      </w:r>
      <w:r w:rsidR="00CA3360">
        <w:t>1.</w:t>
      </w:r>
    </w:p>
    <w:p w:rsidR="00CA3360" w:rsidRDefault="005E5F2B" w:rsidP="00CA3360">
      <w:pPr>
        <w:keepNext/>
        <w:jc w:val="center"/>
      </w:pPr>
      <w:r>
        <w:rPr>
          <w:noProof/>
        </w:rPr>
        <w:drawing>
          <wp:inline distT="0" distB="0" distL="0" distR="0" wp14:anchorId="145D7A35" wp14:editId="1C848E95">
            <wp:extent cx="3955298" cy="2820838"/>
            <wp:effectExtent l="0" t="0" r="762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41967" t="53923" r="44665" b="23481"/>
                    <a:stretch/>
                  </pic:blipFill>
                  <pic:spPr bwMode="auto">
                    <a:xfrm>
                      <a:off x="0" y="0"/>
                      <a:ext cx="3995942" cy="28498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867B6" w:rsidRDefault="00CA3360" w:rsidP="00CA3360">
      <w:pPr>
        <w:pStyle w:val="Descripcin"/>
        <w:jc w:val="center"/>
      </w:pPr>
      <w:r>
        <w:t xml:space="preserve">Figura </w:t>
      </w:r>
      <w:fldSimple w:instr=" SEQ Figura \* ARABIC ">
        <w:r>
          <w:rPr>
            <w:noProof/>
          </w:rPr>
          <w:t>1</w:t>
        </w:r>
      </w:fldSimple>
      <w:r w:rsidR="009B7EDD">
        <w:t xml:space="preserve"> Diagrama de Polos </w:t>
      </w:r>
    </w:p>
    <w:p w:rsidR="003D5274" w:rsidRDefault="00B867B6" w:rsidP="00A9219F">
      <w:pPr>
        <w:tabs>
          <w:tab w:val="left" w:pos="1304"/>
        </w:tabs>
        <w:jc w:val="both"/>
      </w:pPr>
      <w:r>
        <w:t>Se dice que un sistema es estable</w:t>
      </w:r>
      <w:r w:rsidR="009B7EDD">
        <w:t xml:space="preserve"> si todos los polos de la </w:t>
      </w:r>
      <w:r w:rsidR="008310F6">
        <w:t>función</w:t>
      </w:r>
      <w:r w:rsidR="009B7EDD">
        <w:t xml:space="preserve"> de trans</w:t>
      </w:r>
      <w:r w:rsidR="008310F6">
        <w:t xml:space="preserve">ferencia están en el lado izquierdo del plano-s. En caso de que uno o más polos </w:t>
      </w:r>
      <w:r w:rsidR="007618FD">
        <w:t>estén</w:t>
      </w:r>
      <w:r w:rsidR="008310F6">
        <w:t xml:space="preserve"> en el eje imaginario, se dice que el sistema es críticamente estable.</w:t>
      </w:r>
      <w:r w:rsidR="00E724BD">
        <w:t xml:space="preserve"> </w:t>
      </w:r>
    </w:p>
    <w:p w:rsidR="00E724BD" w:rsidRPr="00B867B6" w:rsidRDefault="00E724BD" w:rsidP="00A9219F">
      <w:pPr>
        <w:tabs>
          <w:tab w:val="left" w:pos="1304"/>
        </w:tabs>
        <w:jc w:val="both"/>
      </w:pPr>
      <w:r>
        <w:t>Para el estudio de la estabilidad, solo los polos son relevantes, los ceros no.</w:t>
      </w:r>
      <w:r w:rsidR="004548AC">
        <w:t xml:space="preserve"> El concepto de estabilidad aplica tanto para sistemas de lazo abierto como cerrado.</w:t>
      </w:r>
    </w:p>
    <w:sectPr w:rsidR="00E724BD" w:rsidRPr="00B867B6" w:rsidSect="00BE4B33">
      <w:pgSz w:w="12240" w:h="15840" w:code="1"/>
      <w:pgMar w:top="1418" w:right="1701" w:bottom="1418" w:left="1701" w:header="709" w:footer="709" w:gutter="0"/>
      <w:pgBorders w:offsetFrom="page">
        <w:top w:val="single" w:sz="4" w:space="24" w:color="2E74B5" w:themeColor="accent1" w:themeShade="BF"/>
        <w:left w:val="single" w:sz="4" w:space="24" w:color="2E74B5" w:themeColor="accent1" w:themeShade="BF"/>
        <w:bottom w:val="single" w:sz="4" w:space="24" w:color="2E74B5" w:themeColor="accent1" w:themeShade="BF"/>
        <w:right w:val="single" w:sz="4" w:space="24" w:color="2E74B5" w:themeColor="accent1" w:themeShade="BF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D231BA"/>
    <w:multiLevelType w:val="hybridMultilevel"/>
    <w:tmpl w:val="94A4E536"/>
    <w:lvl w:ilvl="0" w:tplc="0C0A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OyMDE0tDQwMzIxNDJR0lEKTi0uzszPAykwrQUAcXQsIywAAAA="/>
  </w:docVars>
  <w:rsids>
    <w:rsidRoot w:val="007D604B"/>
    <w:rsid w:val="00001771"/>
    <w:rsid w:val="00002880"/>
    <w:rsid w:val="00004357"/>
    <w:rsid w:val="000916C0"/>
    <w:rsid w:val="000A4F15"/>
    <w:rsid w:val="000B765A"/>
    <w:rsid w:val="000F0BBE"/>
    <w:rsid w:val="00140985"/>
    <w:rsid w:val="001416BE"/>
    <w:rsid w:val="00147FE1"/>
    <w:rsid w:val="001857E8"/>
    <w:rsid w:val="001C2DC6"/>
    <w:rsid w:val="001D3C0A"/>
    <w:rsid w:val="001D65BB"/>
    <w:rsid w:val="002158E7"/>
    <w:rsid w:val="00236D8B"/>
    <w:rsid w:val="00236DC3"/>
    <w:rsid w:val="00244831"/>
    <w:rsid w:val="002467BA"/>
    <w:rsid w:val="002754F6"/>
    <w:rsid w:val="00322365"/>
    <w:rsid w:val="003558A1"/>
    <w:rsid w:val="003915FE"/>
    <w:rsid w:val="003A11A9"/>
    <w:rsid w:val="003B3626"/>
    <w:rsid w:val="003B7C10"/>
    <w:rsid w:val="003C47DC"/>
    <w:rsid w:val="003D5274"/>
    <w:rsid w:val="003D6EF3"/>
    <w:rsid w:val="00410B78"/>
    <w:rsid w:val="00422DD6"/>
    <w:rsid w:val="00423A87"/>
    <w:rsid w:val="0044414D"/>
    <w:rsid w:val="004548AC"/>
    <w:rsid w:val="00461238"/>
    <w:rsid w:val="004776B4"/>
    <w:rsid w:val="00485FCC"/>
    <w:rsid w:val="004C0EA3"/>
    <w:rsid w:val="004F3458"/>
    <w:rsid w:val="005208C7"/>
    <w:rsid w:val="00524210"/>
    <w:rsid w:val="00530FF5"/>
    <w:rsid w:val="00537300"/>
    <w:rsid w:val="00537B51"/>
    <w:rsid w:val="00550632"/>
    <w:rsid w:val="005558DF"/>
    <w:rsid w:val="00597635"/>
    <w:rsid w:val="005A193B"/>
    <w:rsid w:val="005A2064"/>
    <w:rsid w:val="005E5F2B"/>
    <w:rsid w:val="006139F9"/>
    <w:rsid w:val="0061595A"/>
    <w:rsid w:val="006273CF"/>
    <w:rsid w:val="006302EB"/>
    <w:rsid w:val="00635B22"/>
    <w:rsid w:val="006828BC"/>
    <w:rsid w:val="006A7FA3"/>
    <w:rsid w:val="0074291C"/>
    <w:rsid w:val="007563B5"/>
    <w:rsid w:val="007618FD"/>
    <w:rsid w:val="00782E2D"/>
    <w:rsid w:val="00795C50"/>
    <w:rsid w:val="007D0ADF"/>
    <w:rsid w:val="007D604B"/>
    <w:rsid w:val="00801EF2"/>
    <w:rsid w:val="008176AD"/>
    <w:rsid w:val="008209ED"/>
    <w:rsid w:val="00824BA8"/>
    <w:rsid w:val="008310F6"/>
    <w:rsid w:val="00881EF6"/>
    <w:rsid w:val="00897D04"/>
    <w:rsid w:val="008B1B47"/>
    <w:rsid w:val="008F2DCE"/>
    <w:rsid w:val="00931C05"/>
    <w:rsid w:val="0094201D"/>
    <w:rsid w:val="0097740B"/>
    <w:rsid w:val="009801F1"/>
    <w:rsid w:val="009A6838"/>
    <w:rsid w:val="009B7EDD"/>
    <w:rsid w:val="009D0521"/>
    <w:rsid w:val="009D3938"/>
    <w:rsid w:val="009D57BA"/>
    <w:rsid w:val="00A37D40"/>
    <w:rsid w:val="00A72BBB"/>
    <w:rsid w:val="00A9219F"/>
    <w:rsid w:val="00AA3BB1"/>
    <w:rsid w:val="00AA4CA5"/>
    <w:rsid w:val="00AD2E3D"/>
    <w:rsid w:val="00AE1AEE"/>
    <w:rsid w:val="00B168FA"/>
    <w:rsid w:val="00B56613"/>
    <w:rsid w:val="00B62082"/>
    <w:rsid w:val="00B64DB5"/>
    <w:rsid w:val="00B867B6"/>
    <w:rsid w:val="00BB0316"/>
    <w:rsid w:val="00BC6D48"/>
    <w:rsid w:val="00BD18D9"/>
    <w:rsid w:val="00BE4B33"/>
    <w:rsid w:val="00BE691F"/>
    <w:rsid w:val="00C02237"/>
    <w:rsid w:val="00C16652"/>
    <w:rsid w:val="00CA3360"/>
    <w:rsid w:val="00CB4BF4"/>
    <w:rsid w:val="00CC2E11"/>
    <w:rsid w:val="00CC317B"/>
    <w:rsid w:val="00CC4CFB"/>
    <w:rsid w:val="00CC68B8"/>
    <w:rsid w:val="00CC6E3A"/>
    <w:rsid w:val="00CE4357"/>
    <w:rsid w:val="00D3584E"/>
    <w:rsid w:val="00D372F5"/>
    <w:rsid w:val="00D3772B"/>
    <w:rsid w:val="00D51111"/>
    <w:rsid w:val="00D736E1"/>
    <w:rsid w:val="00D8470E"/>
    <w:rsid w:val="00DE6992"/>
    <w:rsid w:val="00DF2694"/>
    <w:rsid w:val="00E27B64"/>
    <w:rsid w:val="00E43DA3"/>
    <w:rsid w:val="00E65681"/>
    <w:rsid w:val="00E65DFE"/>
    <w:rsid w:val="00E724BD"/>
    <w:rsid w:val="00E903E9"/>
    <w:rsid w:val="00E93582"/>
    <w:rsid w:val="00E979A1"/>
    <w:rsid w:val="00EB03D6"/>
    <w:rsid w:val="00EC05EE"/>
    <w:rsid w:val="00ED545A"/>
    <w:rsid w:val="00EE29B7"/>
    <w:rsid w:val="00EF78BE"/>
    <w:rsid w:val="00F11F3C"/>
    <w:rsid w:val="00F12EE5"/>
    <w:rsid w:val="00F349EB"/>
    <w:rsid w:val="00F56EDA"/>
    <w:rsid w:val="00F86B20"/>
    <w:rsid w:val="00FA18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2D576"/>
  <w15:chartTrackingRefBased/>
  <w15:docId w15:val="{870B2D24-3757-4A8B-BFD5-18D6BC4FD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D604B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1857E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7D604B"/>
    <w:pPr>
      <w:ind w:left="720"/>
      <w:contextualSpacing/>
    </w:pPr>
  </w:style>
  <w:style w:type="table" w:styleId="Tablaconcuadrcula">
    <w:name w:val="Table Grid"/>
    <w:basedOn w:val="Tablanormal"/>
    <w:uiPriority w:val="39"/>
    <w:rsid w:val="003A11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normal1">
    <w:name w:val="Plain Table 1"/>
    <w:basedOn w:val="Tablanormal"/>
    <w:uiPriority w:val="41"/>
    <w:rsid w:val="00EC05E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2Car">
    <w:name w:val="Título 2 Car"/>
    <w:basedOn w:val="Fuentedeprrafopredeter"/>
    <w:link w:val="Ttulo2"/>
    <w:uiPriority w:val="9"/>
    <w:rsid w:val="001857E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anormal5">
    <w:name w:val="Plain Table 5"/>
    <w:basedOn w:val="Tablanormal"/>
    <w:uiPriority w:val="45"/>
    <w:rsid w:val="00795C5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ubttulo">
    <w:name w:val="Subtitle"/>
    <w:basedOn w:val="Normal"/>
    <w:next w:val="Normal"/>
    <w:link w:val="SubttuloCar"/>
    <w:uiPriority w:val="11"/>
    <w:qFormat/>
    <w:rsid w:val="00931C05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tuloCar">
    <w:name w:val="Subtítulo Car"/>
    <w:basedOn w:val="Fuentedeprrafopredeter"/>
    <w:link w:val="Subttulo"/>
    <w:uiPriority w:val="11"/>
    <w:rsid w:val="00931C05"/>
    <w:rPr>
      <w:rFonts w:eastAsiaTheme="minorEastAsia"/>
      <w:color w:val="5A5A5A" w:themeColor="text1" w:themeTint="A5"/>
      <w:spacing w:val="15"/>
    </w:rPr>
  </w:style>
  <w:style w:type="paragraph" w:styleId="Descripcin">
    <w:name w:val="caption"/>
    <w:basedOn w:val="Normal"/>
    <w:next w:val="Normal"/>
    <w:uiPriority w:val="35"/>
    <w:unhideWhenUsed/>
    <w:qFormat/>
    <w:rsid w:val="00CA3360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37D484-E82F-4BCD-9A98-9BB3CEC49B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2</Pages>
  <Words>212</Words>
  <Characters>1171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oth Monroy</dc:creator>
  <cp:keywords/>
  <dc:description/>
  <cp:lastModifiedBy>Elioth Monroy</cp:lastModifiedBy>
  <cp:revision>33</cp:revision>
  <dcterms:created xsi:type="dcterms:W3CDTF">2018-02-12T01:20:00Z</dcterms:created>
  <dcterms:modified xsi:type="dcterms:W3CDTF">2018-02-12T02:39:00Z</dcterms:modified>
</cp:coreProperties>
</file>